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7CC01" w14:textId="1C00585C"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607D448" w14:textId="5D7041AF"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p w14:paraId="512E479E" w14:textId="6F6AF048" w:rsidR="005A4132" w:rsidRDefault="005A4132" w:rsidP="005A4132">
      <w:pPr>
        <w:rPr>
          <w:rFonts w:cstheme="minorHAnsi"/>
          <w:color w:val="212529"/>
          <w:sz w:val="24"/>
          <w:szCs w:val="24"/>
          <w:shd w:val="clear" w:color="auto" w:fill="FFFFFF"/>
        </w:rPr>
      </w:pPr>
    </w:p>
    <w:p w14:paraId="7490ED51" w14:textId="37652825" w:rsidR="005A4132" w:rsidRPr="007B47DA" w:rsidRDefault="00D8292E" w:rsidP="005A4132">
      <w:pPr>
        <w:rPr>
          <w:rFonts w:cstheme="minorHAnsi"/>
          <w:b/>
          <w:bCs/>
          <w:sz w:val="28"/>
          <w:szCs w:val="28"/>
        </w:rPr>
      </w:pPr>
      <w:r w:rsidRPr="007B47DA">
        <w:rPr>
          <w:rFonts w:cstheme="minorHAnsi"/>
          <w:b/>
          <w:bCs/>
          <w:sz w:val="28"/>
          <w:szCs w:val="28"/>
        </w:rPr>
        <w:t>Abstract</w:t>
      </w:r>
    </w:p>
    <w:p w14:paraId="2AA49AFA" w14:textId="4FFDCB95" w:rsidR="00F50B10" w:rsidRPr="00F50B10" w:rsidRDefault="00F50B10" w:rsidP="00F50B10">
      <w:pPr>
        <w:rPr>
          <w:rFonts w:cstheme="minorHAnsi"/>
          <w:sz w:val="24"/>
          <w:szCs w:val="24"/>
        </w:rPr>
      </w:pPr>
      <w:r w:rsidRPr="00F50B10">
        <w:rPr>
          <w:rFonts w:cstheme="minorHAnsi"/>
          <w:sz w:val="24"/>
          <w:szCs w:val="24"/>
        </w:rPr>
        <w:t>Video games are high-involvement products that tend to retain their players thought out the duration/narrative or objective goal</w:t>
      </w:r>
      <w:r w:rsidR="00E36825">
        <w:rPr>
          <w:rFonts w:cstheme="minorHAnsi"/>
          <w:sz w:val="24"/>
          <w:szCs w:val="24"/>
        </w:rPr>
        <w:t>.</w:t>
      </w:r>
      <w:r w:rsidRPr="00F50B10">
        <w:rPr>
          <w:rFonts w:cstheme="minorHAnsi"/>
          <w:sz w:val="24"/>
          <w:szCs w:val="24"/>
        </w:rPr>
        <w:t xml:space="preserve"> </w:t>
      </w:r>
      <w:r w:rsidR="00E36825">
        <w:rPr>
          <w:rFonts w:cstheme="minorHAnsi"/>
          <w:sz w:val="24"/>
          <w:szCs w:val="24"/>
        </w:rPr>
        <w:t>E</w:t>
      </w:r>
      <w:r w:rsidRPr="00F50B10">
        <w:rPr>
          <w:rFonts w:cstheme="minorHAnsi"/>
          <w:sz w:val="24"/>
          <w:szCs w:val="24"/>
        </w:rPr>
        <w:t>ither keeping at the edge of non-linear narrative perspective of Hero’s outer and inner Journey aka from “real” world obstacles to overcome or fail; all the way th</w:t>
      </w:r>
      <w:r w:rsidR="00555BDB">
        <w:rPr>
          <w:rFonts w:cstheme="minorHAnsi"/>
          <w:sz w:val="24"/>
          <w:szCs w:val="24"/>
        </w:rPr>
        <w:t>rough</w:t>
      </w:r>
      <w:r w:rsidRPr="00F50B10">
        <w:rPr>
          <w:rFonts w:cstheme="minorHAnsi"/>
          <w:sz w:val="24"/>
          <w:szCs w:val="24"/>
        </w:rPr>
        <w:t xml:space="preserve"> identity to the essence or by introducing non-story multiplayer skill competence and attributes or</w:t>
      </w:r>
      <w:r w:rsidR="000E28E8">
        <w:rPr>
          <w:rFonts w:cstheme="minorHAnsi"/>
          <w:sz w:val="24"/>
          <w:szCs w:val="24"/>
        </w:rPr>
        <w:t xml:space="preserve"> else</w:t>
      </w:r>
      <w:r w:rsidRPr="00F50B10">
        <w:rPr>
          <w:rFonts w:cstheme="minorHAnsi"/>
          <w:sz w:val="24"/>
          <w:szCs w:val="24"/>
        </w:rPr>
        <w:t xml:space="preserve"> combination of everything above. At its core of implementation from business goals to product delivery, there is where the gameplay systems sit.</w:t>
      </w:r>
    </w:p>
    <w:p w14:paraId="07DA39F9" w14:textId="77777777" w:rsidR="00F50B10" w:rsidRPr="00F50B10" w:rsidRDefault="00F50B10" w:rsidP="00F50B10">
      <w:pPr>
        <w:rPr>
          <w:rFonts w:cstheme="minorHAnsi"/>
          <w:sz w:val="24"/>
          <w:szCs w:val="24"/>
        </w:rPr>
      </w:pPr>
      <w:r w:rsidRPr="00F50B10">
        <w:rPr>
          <w:rFonts w:cstheme="minorHAnsi"/>
          <w:sz w:val="24"/>
          <w:szCs w:val="24"/>
        </w:rPr>
        <w:t>My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59EEAE11" w14:textId="77777777" w:rsidR="00F50B10" w:rsidRPr="00F50B10" w:rsidRDefault="00F50B10" w:rsidP="00F50B10">
      <w:pPr>
        <w:rPr>
          <w:rFonts w:cstheme="minorHAnsi"/>
          <w:sz w:val="24"/>
          <w:szCs w:val="24"/>
        </w:rPr>
      </w:pPr>
      <w:r w:rsidRPr="00F50B10">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S (first-person shooter) and some RPG (role-playing) mechanics mixed.</w:t>
      </w:r>
    </w:p>
    <w:p w14:paraId="3498AD40" w14:textId="705DEBA2" w:rsidR="00F50B10" w:rsidRPr="00F50B10" w:rsidRDefault="00F50B10" w:rsidP="00F50B10">
      <w:pPr>
        <w:rPr>
          <w:rFonts w:cstheme="minorHAnsi"/>
          <w:sz w:val="24"/>
          <w:szCs w:val="24"/>
        </w:rPr>
      </w:pPr>
      <w:r w:rsidRPr="00F50B10">
        <w:rPr>
          <w:rFonts w:cstheme="minorHAnsi"/>
          <w:sz w:val="24"/>
          <w:szCs w:val="24"/>
        </w:rPr>
        <w:t xml:space="preserve">First, I analyze the observable factors, a dataset and impact of 3 well known multiplayer co-operative and non-co-operative video games via Steam Charts associated with </w:t>
      </w:r>
      <w:r w:rsidR="009D20B8">
        <w:rPr>
          <w:rFonts w:cstheme="minorHAnsi"/>
          <w:sz w:val="24"/>
          <w:szCs w:val="24"/>
        </w:rPr>
        <w:t xml:space="preserve">a </w:t>
      </w:r>
      <w:r w:rsidRPr="00F50B10">
        <w:rPr>
          <w:rFonts w:cstheme="minorHAnsi"/>
          <w:sz w:val="24"/>
          <w:szCs w:val="24"/>
        </w:rPr>
        <w:t xml:space="preserve">similar genre approach. The historical </w:t>
      </w:r>
      <w:r w:rsidR="00E36825" w:rsidRPr="00F50B10">
        <w:rPr>
          <w:rFonts w:cstheme="minorHAnsi"/>
          <w:sz w:val="24"/>
          <w:szCs w:val="24"/>
        </w:rPr>
        <w:t>behavioral</w:t>
      </w:r>
      <w:r w:rsidRPr="00F50B10">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603B3961" w14:textId="77777777" w:rsidR="00F50B10" w:rsidRPr="00F50B10" w:rsidRDefault="00F50B10" w:rsidP="00F50B10">
      <w:pPr>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4EB2C8D5" w14:textId="77777777" w:rsidR="00F50B10" w:rsidRDefault="00F50B10" w:rsidP="00F50B10">
      <w:pPr>
        <w:rPr>
          <w:rFonts w:cstheme="minorHAnsi"/>
          <w:sz w:val="24"/>
          <w:szCs w:val="24"/>
        </w:rPr>
      </w:pPr>
      <w:r w:rsidRPr="00F50B10">
        <w:rPr>
          <w:rFonts w:cstheme="minorHAnsi"/>
          <w:sz w:val="24"/>
          <w:szCs w:val="24"/>
        </w:rPr>
        <w:t xml:space="preserve">I also show that player retention diminishes due to the absence of a particular game mechanic or lack of a plethora level design strategy that contributes to the factors as well. </w:t>
      </w:r>
    </w:p>
    <w:p w14:paraId="1CB9B638" w14:textId="257C2787" w:rsidR="00C93590" w:rsidRDefault="00C93590" w:rsidP="00F50B10">
      <w:pPr>
        <w:rPr>
          <w:rFonts w:cstheme="minorHAnsi"/>
          <w:sz w:val="24"/>
          <w:szCs w:val="24"/>
        </w:rPr>
      </w:pPr>
      <w:r w:rsidRPr="00C93590">
        <w:rPr>
          <w:rFonts w:cstheme="minorHAnsi"/>
          <w:i/>
          <w:iCs/>
          <w:sz w:val="24"/>
          <w:szCs w:val="24"/>
        </w:rPr>
        <w:t>Keywords</w:t>
      </w:r>
      <w:r>
        <w:rPr>
          <w:rFonts w:cstheme="minorHAnsi"/>
          <w:sz w:val="24"/>
          <w:szCs w:val="24"/>
        </w:rPr>
        <w:t>: Game Design; Multiplayer Games; Player Behavior; Player retention;</w:t>
      </w:r>
      <w:r w:rsidR="00EF151B">
        <w:rPr>
          <w:rFonts w:cstheme="minorHAnsi"/>
          <w:sz w:val="24"/>
          <w:szCs w:val="24"/>
        </w:rPr>
        <w:t xml:space="preserve"> Gameplay Mechanics; Gameplay Systems;</w:t>
      </w:r>
      <w:r w:rsidR="00C0738D">
        <w:rPr>
          <w:rFonts w:cstheme="minorHAnsi"/>
          <w:sz w:val="24"/>
          <w:szCs w:val="24"/>
        </w:rPr>
        <w:t xml:space="preserve"> Matching;</w:t>
      </w:r>
    </w:p>
    <w:p w14:paraId="5FE8E7E4" w14:textId="658A2C79" w:rsidR="00A173B5" w:rsidRDefault="00A173B5" w:rsidP="00BB70D6">
      <w:pPr>
        <w:pStyle w:val="ListParagraph"/>
        <w:numPr>
          <w:ilvl w:val="0"/>
          <w:numId w:val="1"/>
        </w:numPr>
        <w:rPr>
          <w:rFonts w:cstheme="minorHAnsi"/>
          <w:b/>
          <w:bCs/>
          <w:sz w:val="28"/>
          <w:szCs w:val="28"/>
        </w:rPr>
      </w:pPr>
      <w:r w:rsidRPr="00BB70D6">
        <w:rPr>
          <w:rFonts w:cstheme="minorHAnsi"/>
          <w:b/>
          <w:bCs/>
          <w:sz w:val="28"/>
          <w:szCs w:val="28"/>
        </w:rPr>
        <w:lastRenderedPageBreak/>
        <w:t>Introduction</w:t>
      </w:r>
    </w:p>
    <w:p w14:paraId="5BA4F52A" w14:textId="77777777" w:rsidR="009D20B8" w:rsidRPr="009D20B8" w:rsidRDefault="009D20B8" w:rsidP="009D20B8">
      <w:pPr>
        <w:ind w:left="720"/>
        <w:rPr>
          <w:rFonts w:cstheme="minorHAnsi"/>
          <w:sz w:val="24"/>
          <w:szCs w:val="24"/>
        </w:rPr>
      </w:pPr>
      <w:r w:rsidRPr="009D20B8">
        <w:rPr>
          <w:rFonts w:cstheme="minorHAnsi"/>
          <w:sz w:val="24"/>
          <w:szCs w:val="24"/>
        </w:rPr>
        <w:t>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animation, metaverse and other real-time applications. According to Europe’s video game industry (ISFE), consumers reach a 50% mark of the European population aged between 6-64. The average age between them is 32 years old and half of that population, the 47%, are women’s across these markets. Usually, there is a higher chance of someone pursuing a STEM job when playing video games, which concludes in higher science development rates.</w:t>
      </w:r>
    </w:p>
    <w:p w14:paraId="625E3A8D" w14:textId="77777777" w:rsidR="009D20B8" w:rsidRPr="009D20B8" w:rsidRDefault="009D20B8" w:rsidP="009D20B8">
      <w:pPr>
        <w:ind w:left="720"/>
        <w:rPr>
          <w:rFonts w:cstheme="minorHAnsi"/>
          <w:sz w:val="24"/>
          <w:szCs w:val="24"/>
        </w:rPr>
      </w:pPr>
      <w:r w:rsidRPr="009D20B8">
        <w:rPr>
          <w:rFonts w:cstheme="minorHAnsi"/>
          <w:sz w:val="24"/>
          <w:szCs w:val="24"/>
        </w:rPr>
        <w:t>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1].</w:t>
      </w:r>
    </w:p>
    <w:p w14:paraId="53F91B72" w14:textId="653D158E" w:rsidR="009D20B8" w:rsidRPr="009D20B8" w:rsidRDefault="009D20B8" w:rsidP="009D20B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 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74776058" w14:textId="77777777" w:rsidR="004572B2" w:rsidRDefault="009D20B8" w:rsidP="009D20B8">
      <w:pPr>
        <w:ind w:left="720"/>
        <w:rPr>
          <w:rFonts w:cstheme="minorHAnsi"/>
          <w:sz w:val="24"/>
          <w:szCs w:val="24"/>
        </w:rPr>
      </w:pPr>
      <w:r w:rsidRPr="009D20B8">
        <w:rPr>
          <w:rFonts w:cstheme="minorHAnsi"/>
          <w:sz w:val="24"/>
          <w:szCs w:val="24"/>
        </w:rPr>
        <w:t>From an entertainment perspective, modern video games are high-involvement products with multiplatform and multiplayer skill and attribute characteristics or story-wise, aiming to deliver long-term happiness to consumers [2]. This directly leads to more significant retention of consumers in the market, which is often seen as more preferable and profitable than acquiring new ones. Jolley et al. argue that retention can be measured by the duration of time a consumer continues to buy from a company [3]. Rust and Zahorik add that retention can be viewed as the propensity for a consumer to stay with a brand over time [4]. To improve player retention beyond the short term, producers attempt to efficiently organize and effectively create immersive blueprints for match participants in the multiplayer video games into teams and thus customize the video game experience around aspects of the player such as preferences, playing style and skill level [5].</w:t>
      </w:r>
    </w:p>
    <w:p w14:paraId="08A20D22" w14:textId="77777777" w:rsidR="004572B2" w:rsidRDefault="004572B2" w:rsidP="009D20B8">
      <w:pPr>
        <w:ind w:left="720"/>
        <w:rPr>
          <w:rFonts w:cstheme="minorHAnsi"/>
          <w:sz w:val="24"/>
          <w:szCs w:val="24"/>
        </w:rPr>
      </w:pPr>
    </w:p>
    <w:p w14:paraId="6E00117B" w14:textId="64EA3B24" w:rsidR="00D27BF7" w:rsidRDefault="009D20B8" w:rsidP="009D20B8">
      <w:pPr>
        <w:ind w:left="720"/>
        <w:rPr>
          <w:rFonts w:cstheme="minorHAnsi"/>
          <w:sz w:val="24"/>
          <w:szCs w:val="24"/>
        </w:rPr>
      </w:pPr>
      <w:r w:rsidRPr="009D20B8">
        <w:rPr>
          <w:rFonts w:cstheme="minorHAnsi"/>
          <w:sz w:val="24"/>
          <w:szCs w:val="24"/>
        </w:rPr>
        <w:lastRenderedPageBreak/>
        <w:t xml:space="preserve"> 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r w:rsidR="00FD4868">
        <w:rPr>
          <w:rFonts w:cstheme="minorHAnsi"/>
          <w:sz w:val="24"/>
          <w:szCs w:val="24"/>
        </w:rPr>
        <w:t xml:space="preserve"> [6]</w:t>
      </w:r>
      <w:r w:rsidR="00555BDB">
        <w:rPr>
          <w:rFonts w:cstheme="minorHAnsi"/>
          <w:sz w:val="24"/>
          <w:szCs w:val="24"/>
        </w:rPr>
        <w:t>:</w:t>
      </w:r>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48BDD88B" w:rsidR="00555BDB" w:rsidRDefault="002E64BE" w:rsidP="009D20B8">
      <w:pPr>
        <w:ind w:left="720"/>
        <w:rPr>
          <w:rFonts w:cstheme="minorHAnsi"/>
          <w:sz w:val="24"/>
          <w:szCs w:val="24"/>
        </w:rPr>
      </w:pPr>
      <w:r>
        <w:rPr>
          <w:rFonts w:cstheme="minorHAnsi"/>
          <w:sz w:val="24"/>
          <w:szCs w:val="24"/>
        </w:rPr>
        <w:t>I address these research questions through a multi-stage analysis approach.</w:t>
      </w:r>
    </w:p>
    <w:p w14:paraId="36291F98" w14:textId="06C343A5" w:rsidR="00AA5A95" w:rsidRDefault="00FB178D" w:rsidP="009D20B8">
      <w:pPr>
        <w:ind w:left="720"/>
        <w:rPr>
          <w:rFonts w:cstheme="minorHAnsi"/>
          <w:sz w:val="24"/>
          <w:szCs w:val="24"/>
        </w:rPr>
      </w:pPr>
      <w:r>
        <w:rPr>
          <w:rFonts w:cstheme="minorHAnsi"/>
          <w:sz w:val="24"/>
          <w:szCs w:val="24"/>
        </w:rPr>
        <w:t>First, I go through comparing an ongoing analysis of Steam’s concurrent players using its dataset. Following the extensive empirical analysis, we dig into which game core ideas of systems can influence a game the most.</w:t>
      </w:r>
      <w:r w:rsidR="00D23532">
        <w:rPr>
          <w:rFonts w:cstheme="minorHAnsi"/>
          <w:sz w:val="24"/>
          <w:szCs w:val="24"/>
        </w:rPr>
        <w:t xml:space="preserve"> Then based on findings, we conclude what is the best way to develop similar systems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36970719" w14:textId="04651401" w:rsidR="00D27BF7" w:rsidRDefault="00D27BF7" w:rsidP="00BB70D6">
      <w:pPr>
        <w:ind w:left="720"/>
        <w:rPr>
          <w:rFonts w:cstheme="minorHAnsi"/>
          <w:sz w:val="24"/>
          <w:szCs w:val="24"/>
        </w:rPr>
      </w:pPr>
    </w:p>
    <w:p w14:paraId="4778952E" w14:textId="07659347" w:rsidR="00041609" w:rsidRDefault="00041609" w:rsidP="00041609">
      <w:pPr>
        <w:pStyle w:val="ListParagraph"/>
        <w:numPr>
          <w:ilvl w:val="0"/>
          <w:numId w:val="1"/>
        </w:numPr>
        <w:rPr>
          <w:rFonts w:cstheme="minorHAnsi"/>
          <w:b/>
          <w:bCs/>
          <w:sz w:val="28"/>
          <w:szCs w:val="28"/>
        </w:rPr>
      </w:pPr>
      <w:r>
        <w:rPr>
          <w:rFonts w:cstheme="minorHAnsi"/>
          <w:b/>
          <w:bCs/>
          <w:sz w:val="28"/>
          <w:szCs w:val="28"/>
        </w:rPr>
        <w:t>Literature and Hypothesis</w:t>
      </w:r>
    </w:p>
    <w:p w14:paraId="5ECFCC34" w14:textId="7DDB8FB0" w:rsidR="006945E1" w:rsidRPr="00833ADB" w:rsidRDefault="006945E1" w:rsidP="00032494">
      <w:pPr>
        <w:ind w:left="720"/>
        <w:rPr>
          <w:rFonts w:cstheme="minorHAnsi"/>
          <w:sz w:val="24"/>
          <w:szCs w:val="24"/>
        </w:rPr>
      </w:pPr>
    </w:p>
    <w:p w14:paraId="34BD0C3B" w14:textId="53303E05" w:rsidR="00041609" w:rsidRPr="00257956" w:rsidRDefault="00041609" w:rsidP="00BB70D6">
      <w:pPr>
        <w:ind w:left="720"/>
        <w:rPr>
          <w:rFonts w:cstheme="minorHAnsi"/>
          <w:sz w:val="24"/>
          <w:szCs w:val="24"/>
        </w:rPr>
      </w:pPr>
    </w:p>
    <w:p w14:paraId="7895F3CC" w14:textId="66C2EE30" w:rsidR="00D27BF7" w:rsidRDefault="00D27BF7" w:rsidP="00D27BF7">
      <w:pPr>
        <w:pStyle w:val="ListParagraph"/>
        <w:rPr>
          <w:rFonts w:cstheme="minorHAnsi"/>
          <w:b/>
          <w:bCs/>
          <w:i/>
          <w:iCs/>
          <w:sz w:val="28"/>
          <w:szCs w:val="28"/>
        </w:rPr>
      </w:pPr>
      <w:r>
        <w:rPr>
          <w:rFonts w:cstheme="minorHAnsi"/>
          <w:b/>
          <w:bCs/>
          <w:i/>
          <w:iCs/>
          <w:sz w:val="28"/>
          <w:szCs w:val="28"/>
        </w:rPr>
        <w:t>References</w:t>
      </w:r>
    </w:p>
    <w:p w14:paraId="5F389222" w14:textId="184B155F" w:rsidR="00D27BF7" w:rsidRDefault="00D27BF7" w:rsidP="00D27BF7">
      <w:pPr>
        <w:pStyle w:val="ListParagraph"/>
        <w:rPr>
          <w:rFonts w:cstheme="minorHAnsi"/>
          <w:b/>
          <w:bCs/>
          <w:i/>
          <w:iCs/>
          <w:sz w:val="28"/>
          <w:szCs w:val="28"/>
        </w:rPr>
      </w:pPr>
    </w:p>
    <w:p w14:paraId="137F8A06" w14:textId="461911F8" w:rsidR="00D27BF7" w:rsidRPr="00D27BF7" w:rsidRDefault="00BA2D57" w:rsidP="00D27BF7">
      <w:pPr>
        <w:pStyle w:val="ListParagraph"/>
        <w:rPr>
          <w:rFonts w:cstheme="minorHAnsi"/>
          <w:sz w:val="24"/>
          <w:szCs w:val="24"/>
        </w:rPr>
      </w:pPr>
      <w:r>
        <w:rPr>
          <w:rFonts w:cstheme="minorHAnsi"/>
          <w:sz w:val="24"/>
          <w:szCs w:val="24"/>
        </w:rPr>
        <w:t xml:space="preserve">[1] </w:t>
      </w:r>
      <w:r w:rsidR="00A71821">
        <w:rPr>
          <w:rFonts w:cstheme="minorHAnsi"/>
          <w:sz w:val="24"/>
          <w:szCs w:val="24"/>
        </w:rPr>
        <w:t xml:space="preserve">Europe’s video game industry, 2021 key facts about the European video games sector, available at </w:t>
      </w:r>
      <w:r w:rsidR="00A71821" w:rsidRPr="00A71821">
        <w:rPr>
          <w:rFonts w:cstheme="minorHAnsi"/>
          <w:sz w:val="24"/>
          <w:szCs w:val="24"/>
        </w:rPr>
        <w:t>https://www.isfe.eu/data-key-facts/key-facts-about-europe-s-video-games-sector/</w:t>
      </w:r>
      <w:r w:rsidR="003A3447">
        <w:rPr>
          <w:rFonts w:cstheme="minorHAnsi"/>
          <w:sz w:val="24"/>
          <w:szCs w:val="24"/>
        </w:rPr>
        <w:t xml:space="preserve"> Accessed: 11</w:t>
      </w:r>
      <w:r w:rsidR="003A3447" w:rsidRPr="003A3447">
        <w:rPr>
          <w:rFonts w:cstheme="minorHAnsi"/>
          <w:sz w:val="24"/>
          <w:szCs w:val="24"/>
          <w:vertAlign w:val="superscript"/>
        </w:rPr>
        <w:t>th</w:t>
      </w:r>
      <w:r w:rsidR="003A3447">
        <w:rPr>
          <w:rFonts w:cstheme="minorHAnsi"/>
          <w:sz w:val="24"/>
          <w:szCs w:val="24"/>
        </w:rPr>
        <w:t xml:space="preserve"> November 2021</w:t>
      </w:r>
      <w:r w:rsidR="0083280D">
        <w:rPr>
          <w:rFonts w:cstheme="minorHAnsi"/>
          <w:sz w:val="24"/>
          <w:szCs w:val="24"/>
        </w:rPr>
        <w:t>.</w:t>
      </w:r>
    </w:p>
    <w:p w14:paraId="2CBD4654" w14:textId="6F56C8C3" w:rsidR="00A173B5" w:rsidRDefault="00EA6155" w:rsidP="00F13B06">
      <w:pPr>
        <w:ind w:left="720"/>
        <w:rPr>
          <w:rFonts w:cstheme="minorHAnsi"/>
          <w:sz w:val="24"/>
          <w:szCs w:val="24"/>
        </w:rPr>
      </w:pPr>
      <w:r>
        <w:rPr>
          <w:rFonts w:cstheme="minorHAnsi"/>
          <w:sz w:val="24"/>
          <w:szCs w:val="24"/>
        </w:rPr>
        <w:t>[2] E. W. Anderson, C. Fornell, D. R Lehmann, Customer satisfaction, market share, and profitability</w:t>
      </w:r>
      <w:r w:rsidR="00F13B06">
        <w:rPr>
          <w:rFonts w:cstheme="minorHAnsi"/>
          <w:sz w:val="24"/>
          <w:szCs w:val="24"/>
        </w:rPr>
        <w:t>: Findings from Sweden, Journal of Marketing 58 (3) (1994) pp. 53-66</w:t>
      </w:r>
      <w:r w:rsidR="000F1470">
        <w:rPr>
          <w:rFonts w:cstheme="minorHAnsi"/>
          <w:sz w:val="24"/>
          <w:szCs w:val="24"/>
        </w:rPr>
        <w:t>.</w:t>
      </w:r>
    </w:p>
    <w:p w14:paraId="585D3356" w14:textId="338AB3E6" w:rsidR="000F1470" w:rsidRDefault="000F1470" w:rsidP="00F13B06">
      <w:pPr>
        <w:ind w:left="720"/>
        <w:rPr>
          <w:rFonts w:cstheme="minorHAnsi"/>
          <w:sz w:val="24"/>
          <w:szCs w:val="24"/>
        </w:rPr>
      </w:pPr>
      <w:r>
        <w:rPr>
          <w:rFonts w:cstheme="minorHAnsi"/>
          <w:sz w:val="24"/>
          <w:szCs w:val="24"/>
        </w:rPr>
        <w:t>[3] B. Jolley, R. Mizerski, D. Olaru, How habit and satisfaction affect player retention for online gambling, Journal of Business Research 59 (6) (2006) 770 – 777.</w:t>
      </w:r>
    </w:p>
    <w:p w14:paraId="0E7B8D01" w14:textId="77777777" w:rsidR="00D9430E" w:rsidRPr="00D9430E" w:rsidRDefault="00D9430E" w:rsidP="00F13B06">
      <w:pPr>
        <w:ind w:left="720"/>
        <w:rPr>
          <w:rFonts w:cstheme="minorHAnsi"/>
          <w:sz w:val="24"/>
          <w:szCs w:val="24"/>
        </w:rPr>
      </w:pPr>
      <w:r w:rsidRPr="00D9430E">
        <w:rPr>
          <w:rFonts w:cstheme="minorHAnsi"/>
          <w:sz w:val="24"/>
          <w:szCs w:val="24"/>
        </w:rPr>
        <w:t xml:space="preserve">[4] R. T. Rust, A. J. Zahorik, Customer satisfaction, customer retention, and market share, Journal of Retailing 69 (2) (1993) 193 – 215. </w:t>
      </w:r>
    </w:p>
    <w:p w14:paraId="6B184B7F" w14:textId="4A266244" w:rsidR="00D9430E" w:rsidRDefault="00D9430E" w:rsidP="00F13B06">
      <w:pPr>
        <w:ind w:left="720"/>
        <w:rPr>
          <w:rFonts w:cstheme="minorHAnsi"/>
          <w:sz w:val="24"/>
          <w:szCs w:val="24"/>
        </w:rPr>
      </w:pPr>
      <w:r w:rsidRPr="00D9430E">
        <w:rPr>
          <w:rFonts w:cstheme="minorHAnsi"/>
          <w:sz w:val="24"/>
          <w:szCs w:val="24"/>
        </w:rPr>
        <w:t xml:space="preserve">[5] S. Karpinskyj, F. Zambetta, L. Cavedon, Video game </w:t>
      </w:r>
      <w:r w:rsidR="009D20B8" w:rsidRPr="009D20B8">
        <w:rPr>
          <w:rFonts w:cstheme="minorHAnsi"/>
          <w:sz w:val="24"/>
          <w:szCs w:val="24"/>
        </w:rPr>
        <w:t>personalization</w:t>
      </w:r>
      <w:r w:rsidR="009D20B8">
        <w:rPr>
          <w:rFonts w:cstheme="minorHAnsi"/>
          <w:sz w:val="24"/>
          <w:szCs w:val="24"/>
        </w:rPr>
        <w:t xml:space="preserve"> </w:t>
      </w:r>
      <w:r w:rsidRPr="00D9430E">
        <w:rPr>
          <w:rFonts w:cstheme="minorHAnsi"/>
          <w:sz w:val="24"/>
          <w:szCs w:val="24"/>
        </w:rPr>
        <w:t>techniques: A comprehensive survey, Entertainment Computing 5 (4) (2014) 211–218.</w:t>
      </w:r>
    </w:p>
    <w:p w14:paraId="3D94A332" w14:textId="769EF6E4" w:rsidR="00FD4868" w:rsidRPr="00124300" w:rsidRDefault="00FD4868" w:rsidP="00F13B06">
      <w:pPr>
        <w:ind w:left="720"/>
        <w:rPr>
          <w:rFonts w:cstheme="minorHAnsi"/>
          <w:sz w:val="24"/>
          <w:szCs w:val="24"/>
        </w:rPr>
      </w:pPr>
      <w:r>
        <w:rPr>
          <w:rFonts w:cstheme="minorHAnsi"/>
          <w:sz w:val="24"/>
          <w:szCs w:val="24"/>
        </w:rPr>
        <w:t xml:space="preserve">[6] </w:t>
      </w:r>
      <w:r>
        <w:t>N</w:t>
      </w:r>
      <w:r>
        <w:t>.</w:t>
      </w:r>
      <w:r>
        <w:t xml:space="preserve"> Stroh-Maraun</w:t>
      </w:r>
      <w:r>
        <w:t>, D. Kaimann, J. Cox, more</w:t>
      </w:r>
      <w:r>
        <w:t xml:space="preserve"> than skills: A novel matching proposal for multiplayer video games</w:t>
      </w:r>
      <w:r>
        <w:t xml:space="preserve"> page 2.</w:t>
      </w:r>
    </w:p>
    <w:sectPr w:rsidR="00FD4868" w:rsidRPr="00124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qgUAUPLX5CwAAAA="/>
  </w:docVars>
  <w:rsids>
    <w:rsidRoot w:val="008971C9"/>
    <w:rsid w:val="00020A67"/>
    <w:rsid w:val="00032494"/>
    <w:rsid w:val="00041609"/>
    <w:rsid w:val="000644E2"/>
    <w:rsid w:val="000879E3"/>
    <w:rsid w:val="000939D9"/>
    <w:rsid w:val="000B0F9B"/>
    <w:rsid w:val="000B5CB2"/>
    <w:rsid w:val="000E28E8"/>
    <w:rsid w:val="000F1470"/>
    <w:rsid w:val="000F7DEC"/>
    <w:rsid w:val="00124300"/>
    <w:rsid w:val="00134172"/>
    <w:rsid w:val="0015302B"/>
    <w:rsid w:val="00175FA4"/>
    <w:rsid w:val="00184D5B"/>
    <w:rsid w:val="00184D85"/>
    <w:rsid w:val="001B7A6C"/>
    <w:rsid w:val="001C2932"/>
    <w:rsid w:val="001C5038"/>
    <w:rsid w:val="00201818"/>
    <w:rsid w:val="002115C0"/>
    <w:rsid w:val="002229CA"/>
    <w:rsid w:val="00233EB2"/>
    <w:rsid w:val="00257956"/>
    <w:rsid w:val="00267E90"/>
    <w:rsid w:val="00277703"/>
    <w:rsid w:val="002B1D28"/>
    <w:rsid w:val="002D5AFB"/>
    <w:rsid w:val="002E64BE"/>
    <w:rsid w:val="002F1F4B"/>
    <w:rsid w:val="00352A75"/>
    <w:rsid w:val="003A3447"/>
    <w:rsid w:val="003B026A"/>
    <w:rsid w:val="003B4BD5"/>
    <w:rsid w:val="003F1E67"/>
    <w:rsid w:val="004572B2"/>
    <w:rsid w:val="0048649E"/>
    <w:rsid w:val="004873C1"/>
    <w:rsid w:val="004B75A2"/>
    <w:rsid w:val="004C0215"/>
    <w:rsid w:val="004D0C67"/>
    <w:rsid w:val="004D5BD7"/>
    <w:rsid w:val="005075F7"/>
    <w:rsid w:val="00511920"/>
    <w:rsid w:val="00527ECA"/>
    <w:rsid w:val="00535419"/>
    <w:rsid w:val="00555BDB"/>
    <w:rsid w:val="005563EE"/>
    <w:rsid w:val="005A4132"/>
    <w:rsid w:val="005C6970"/>
    <w:rsid w:val="005D5C37"/>
    <w:rsid w:val="006177E1"/>
    <w:rsid w:val="00676ACB"/>
    <w:rsid w:val="006945E1"/>
    <w:rsid w:val="006A1618"/>
    <w:rsid w:val="006A277D"/>
    <w:rsid w:val="006D426E"/>
    <w:rsid w:val="00730C55"/>
    <w:rsid w:val="00733351"/>
    <w:rsid w:val="007450E8"/>
    <w:rsid w:val="0074549B"/>
    <w:rsid w:val="007949FA"/>
    <w:rsid w:val="007B47DA"/>
    <w:rsid w:val="007B4D86"/>
    <w:rsid w:val="007C4B26"/>
    <w:rsid w:val="00817999"/>
    <w:rsid w:val="0083280D"/>
    <w:rsid w:val="00833ADB"/>
    <w:rsid w:val="008954C1"/>
    <w:rsid w:val="008971C9"/>
    <w:rsid w:val="008A3E16"/>
    <w:rsid w:val="0090047E"/>
    <w:rsid w:val="0094385D"/>
    <w:rsid w:val="00946D76"/>
    <w:rsid w:val="00973AE3"/>
    <w:rsid w:val="009842C9"/>
    <w:rsid w:val="009877ED"/>
    <w:rsid w:val="009D20B8"/>
    <w:rsid w:val="009E435F"/>
    <w:rsid w:val="009E45B2"/>
    <w:rsid w:val="00A119B7"/>
    <w:rsid w:val="00A173B5"/>
    <w:rsid w:val="00A22ECC"/>
    <w:rsid w:val="00A25D8F"/>
    <w:rsid w:val="00A27C26"/>
    <w:rsid w:val="00A34171"/>
    <w:rsid w:val="00A34DE1"/>
    <w:rsid w:val="00A35EBD"/>
    <w:rsid w:val="00A47D24"/>
    <w:rsid w:val="00A47ED7"/>
    <w:rsid w:val="00A5177E"/>
    <w:rsid w:val="00A71821"/>
    <w:rsid w:val="00A75D7A"/>
    <w:rsid w:val="00A82343"/>
    <w:rsid w:val="00A85C82"/>
    <w:rsid w:val="00A8723F"/>
    <w:rsid w:val="00AA5A95"/>
    <w:rsid w:val="00AB6C71"/>
    <w:rsid w:val="00AC2E9A"/>
    <w:rsid w:val="00B02B5B"/>
    <w:rsid w:val="00B14054"/>
    <w:rsid w:val="00B4299C"/>
    <w:rsid w:val="00B558D2"/>
    <w:rsid w:val="00B63D6F"/>
    <w:rsid w:val="00B67EA1"/>
    <w:rsid w:val="00B77E70"/>
    <w:rsid w:val="00B96581"/>
    <w:rsid w:val="00BA2894"/>
    <w:rsid w:val="00BA2D57"/>
    <w:rsid w:val="00BB70D6"/>
    <w:rsid w:val="00BD5901"/>
    <w:rsid w:val="00BD5D96"/>
    <w:rsid w:val="00BE71FC"/>
    <w:rsid w:val="00BE7A81"/>
    <w:rsid w:val="00BF6BA2"/>
    <w:rsid w:val="00C0738D"/>
    <w:rsid w:val="00C228FE"/>
    <w:rsid w:val="00C2740E"/>
    <w:rsid w:val="00C806E4"/>
    <w:rsid w:val="00C81418"/>
    <w:rsid w:val="00C93590"/>
    <w:rsid w:val="00CB11C5"/>
    <w:rsid w:val="00CE118D"/>
    <w:rsid w:val="00CE18DF"/>
    <w:rsid w:val="00D15C73"/>
    <w:rsid w:val="00D15CE3"/>
    <w:rsid w:val="00D23532"/>
    <w:rsid w:val="00D25BE1"/>
    <w:rsid w:val="00D27BF7"/>
    <w:rsid w:val="00D72933"/>
    <w:rsid w:val="00D8292E"/>
    <w:rsid w:val="00D9430E"/>
    <w:rsid w:val="00DB41C6"/>
    <w:rsid w:val="00DE1987"/>
    <w:rsid w:val="00E2230A"/>
    <w:rsid w:val="00E30205"/>
    <w:rsid w:val="00E3535D"/>
    <w:rsid w:val="00E36825"/>
    <w:rsid w:val="00E5000B"/>
    <w:rsid w:val="00E6204F"/>
    <w:rsid w:val="00E64878"/>
    <w:rsid w:val="00E91838"/>
    <w:rsid w:val="00EA6155"/>
    <w:rsid w:val="00EB2CC9"/>
    <w:rsid w:val="00EF151B"/>
    <w:rsid w:val="00F13B06"/>
    <w:rsid w:val="00F4021E"/>
    <w:rsid w:val="00F50B10"/>
    <w:rsid w:val="00FB178D"/>
    <w:rsid w:val="00FB4E36"/>
    <w:rsid w:val="00FC7822"/>
    <w:rsid w:val="00FD477F"/>
    <w:rsid w:val="00FD4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3</TotalTime>
  <Pages>3</Pages>
  <Words>1054</Words>
  <Characters>5841</Characters>
  <Application>Microsoft Office Word</Application>
  <DocSecurity>0</DocSecurity>
  <Lines>102</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44</cp:revision>
  <dcterms:created xsi:type="dcterms:W3CDTF">2021-11-14T13:54:00Z</dcterms:created>
  <dcterms:modified xsi:type="dcterms:W3CDTF">2021-11-16T08:58:00Z</dcterms:modified>
</cp:coreProperties>
</file>